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3CCD4F57"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D26FFD">
                              <w:rPr>
                                <w:rFonts w:ascii="Arial" w:hAnsi="Arial" w:cs="Arial"/>
                                <w:b/>
                              </w:rPr>
                              <w:t>6</w:t>
                            </w:r>
                          </w:p>
                          <w:p w14:paraId="79FDFE13" w14:textId="77777777" w:rsidR="00117D76" w:rsidRPr="00796232" w:rsidRDefault="00117D76" w:rsidP="004268C2">
                            <w:pPr>
                              <w:jc w:val="center"/>
                              <w:rPr>
                                <w:rFonts w:ascii="Arial" w:hAnsi="Arial" w:cs="Arial"/>
                                <w:b/>
                              </w:rPr>
                            </w:pPr>
                          </w:p>
                          <w:p w14:paraId="018BA978" w14:textId="1C490897" w:rsidR="00496C6D" w:rsidRPr="00796232" w:rsidRDefault="00DD789E" w:rsidP="00496C6D">
                            <w:pPr>
                              <w:jc w:val="center"/>
                              <w:rPr>
                                <w:rFonts w:ascii="Arial" w:hAnsi="Arial" w:cs="Arial"/>
                                <w:b/>
                              </w:rPr>
                            </w:pPr>
                            <w:r>
                              <w:rPr>
                                <w:rFonts w:ascii="Arial" w:hAnsi="Arial" w:cs="Arial"/>
                                <w:b/>
                              </w:rPr>
                              <w:t>Elec</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28EB0B7E" w:rsidR="00117D76" w:rsidRPr="00796232" w:rsidRDefault="00462CE0" w:rsidP="005F2653">
                            <w:pPr>
                              <w:jc w:val="center"/>
                              <w:rPr>
                                <w:rFonts w:ascii="Arial" w:hAnsi="Arial" w:cs="Arial"/>
                                <w:b/>
                              </w:rPr>
                            </w:pPr>
                            <w:r>
                              <w:rPr>
                                <w:rFonts w:ascii="Arial" w:hAnsi="Arial" w:cs="Arial"/>
                                <w:b/>
                              </w:rPr>
                              <w:t xml:space="preserve">Date: </w:t>
                            </w:r>
                            <w:r w:rsidR="00D26FFD">
                              <w:rPr>
                                <w:rFonts w:ascii="Arial" w:hAnsi="Arial" w:cs="Arial"/>
                                <w:b/>
                              </w:rPr>
                              <w:t>09.01.2019</w:t>
                            </w:r>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odehgIAABE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" stroked="f" strokeweight="1.5pt">
                <v:textbox>
                  <w:txbxContent>
                    <w:p w14:paraId="51C7DA20" w14:textId="77777777" w:rsidR="00117D76" w:rsidRDefault="00117D76" w:rsidP="004268C2">
                      <w:pPr>
                        <w:jc w:val="center"/>
                        <w:rPr>
                          <w:rFonts w:ascii="Tahoma" w:hAnsi="Tahoma" w:cs="Tahoma"/>
                          <w:b/>
                        </w:rPr>
                      </w:pPr>
                    </w:p>
                    <w:p w14:paraId="7B07EC37" w14:textId="3CCD4F57"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D26FFD">
                        <w:rPr>
                          <w:rFonts w:ascii="Arial" w:hAnsi="Arial" w:cs="Arial"/>
                          <w:b/>
                        </w:rPr>
                        <w:t>6</w:t>
                      </w:r>
                    </w:p>
                    <w:p w14:paraId="79FDFE13" w14:textId="77777777" w:rsidR="00117D76" w:rsidRPr="00796232" w:rsidRDefault="00117D76" w:rsidP="004268C2">
                      <w:pPr>
                        <w:jc w:val="center"/>
                        <w:rPr>
                          <w:rFonts w:ascii="Arial" w:hAnsi="Arial" w:cs="Arial"/>
                          <w:b/>
                        </w:rPr>
                      </w:pPr>
                    </w:p>
                    <w:p w14:paraId="018BA978" w14:textId="1C490897" w:rsidR="00496C6D" w:rsidRPr="00796232" w:rsidRDefault="00DD789E" w:rsidP="00496C6D">
                      <w:pPr>
                        <w:jc w:val="center"/>
                        <w:rPr>
                          <w:rFonts w:ascii="Arial" w:hAnsi="Arial" w:cs="Arial"/>
                          <w:b/>
                        </w:rPr>
                      </w:pPr>
                      <w:r>
                        <w:rPr>
                          <w:rFonts w:ascii="Arial" w:hAnsi="Arial" w:cs="Arial"/>
                          <w:b/>
                        </w:rPr>
                        <w:t>Elec</w:t>
                      </w:r>
                      <w:r w:rsidR="00112D8B">
                        <w:rPr>
                          <w:rFonts w:ascii="Arial" w:hAnsi="Arial" w:cs="Arial"/>
                          <w:b/>
                        </w:rPr>
                        <w:t xml:space="preserve"> </w:t>
                      </w:r>
                      <w:r w:rsidR="00496C6D">
                        <w:rPr>
                          <w:rFonts w:ascii="Arial" w:hAnsi="Arial" w:cs="Arial"/>
                          <w:b/>
                        </w:rPr>
                        <w:t>Renewal</w:t>
                      </w:r>
                    </w:p>
                    <w:p w14:paraId="1A54110A" w14:textId="77777777" w:rsidR="00117D76" w:rsidRPr="00796232" w:rsidRDefault="00117D76" w:rsidP="004268C2">
                      <w:pPr>
                        <w:jc w:val="center"/>
                        <w:rPr>
                          <w:rFonts w:ascii="Arial" w:hAnsi="Arial" w:cs="Arial"/>
                          <w:b/>
                        </w:rPr>
                      </w:pPr>
                    </w:p>
                    <w:p w14:paraId="261E6AD3" w14:textId="28EB0B7E" w:rsidR="00117D76" w:rsidRPr="00796232" w:rsidRDefault="00462CE0" w:rsidP="005F2653">
                      <w:pPr>
                        <w:jc w:val="center"/>
                        <w:rPr>
                          <w:rFonts w:ascii="Arial" w:hAnsi="Arial" w:cs="Arial"/>
                          <w:b/>
                        </w:rPr>
                      </w:pPr>
                      <w:r>
                        <w:rPr>
                          <w:rFonts w:ascii="Arial" w:hAnsi="Arial" w:cs="Arial"/>
                          <w:b/>
                        </w:rPr>
                        <w:t xml:space="preserve">Date: </w:t>
                      </w:r>
                      <w:r w:rsidR="00D26FFD">
                        <w:rPr>
                          <w:rFonts w:ascii="Arial" w:hAnsi="Arial" w:cs="Arial"/>
                          <w:b/>
                        </w:rPr>
                        <w:t>09.01.2019</w:t>
                      </w:r>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proofErr w:type="gramStart"/>
      <w:r w:rsidRPr="00112D8B">
        <w:rPr>
          <w:rFonts w:ascii="Arial" w:hAnsi="Arial" w:cs="Arial"/>
          <w:sz w:val="20"/>
          <w:szCs w:val="20"/>
        </w:rPr>
        <w:t>First of all</w:t>
      </w:r>
      <w:proofErr w:type="gramEnd"/>
      <w:r w:rsidRPr="00112D8B">
        <w:rPr>
          <w:rFonts w:ascii="Arial" w:hAnsi="Arial" w:cs="Arial"/>
          <w:sz w:val="20"/>
          <w:szCs w:val="20"/>
        </w:rPr>
        <w:t xml:space="preserve">,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roofErr w:type="gramStart"/>
      <w:r w:rsidRPr="00112D8B">
        <w:rPr>
          <w:rFonts w:ascii="Arial" w:hAnsi="Arial" w:cs="Arial"/>
          <w:sz w:val="20"/>
          <w:szCs w:val="20"/>
        </w:rPr>
        <w:t>…..</w:t>
      </w:r>
      <w:proofErr w:type="gramEnd"/>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0"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0"/>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38DB3883"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w:t>
      </w:r>
      <w:r w:rsidR="004D1F20">
        <w:rPr>
          <w:rFonts w:ascii="Arial" w:hAnsi="Arial" w:cs="Arial"/>
          <w:sz w:val="20"/>
          <w:szCs w:val="20"/>
        </w:rPr>
        <w:t>e</w:t>
      </w:r>
      <w:r w:rsidRPr="00112D8B">
        <w:rPr>
          <w:rFonts w:ascii="Arial" w:hAnsi="Arial" w:cs="Arial"/>
          <w:sz w:val="20"/>
          <w:szCs w:val="20"/>
        </w:rPr>
        <w:t>lectricity</w:t>
      </w:r>
      <w:r w:rsidR="00424CBF">
        <w:rPr>
          <w:rFonts w:ascii="Arial" w:hAnsi="Arial" w:cs="Arial"/>
          <w:sz w:val="20"/>
          <w:szCs w:val="20"/>
        </w:rPr>
        <w:t xml:space="preserve"> </w:t>
      </w:r>
      <w:r w:rsidRPr="00112D8B">
        <w:rPr>
          <w:rFonts w:ascii="Arial" w:hAnsi="Arial" w:cs="Arial"/>
          <w:sz w:val="20"/>
          <w:szCs w:val="20"/>
        </w:rPr>
        <w:t xml:space="preserve">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418BA6B0" w14:textId="2E8A8C23"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108AFE3A" w14:textId="4D13C125" w:rsidR="00DF5B32" w:rsidRDefault="00A546A9" w:rsidP="00DD789E">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375B34B6" w14:textId="19F96B02" w:rsidR="006E2350" w:rsidRPr="00112D8B" w:rsidRDefault="00A546A9" w:rsidP="006C262C">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lastRenderedPageBreak/>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777C4965" w14:textId="77777777" w:rsidR="00415CC5" w:rsidRPr="002E674A" w:rsidRDefault="00415CC5" w:rsidP="00415CC5">
      <w:pPr>
        <w:numPr>
          <w:ilvl w:val="0"/>
          <w:numId w:val="10"/>
        </w:numPr>
        <w:rPr>
          <w:rFonts w:ascii="Arial" w:hAnsi="Arial" w:cs="Arial"/>
          <w:sz w:val="20"/>
          <w:szCs w:val="20"/>
        </w:rPr>
      </w:pPr>
      <w:r>
        <w:rPr>
          <w:rFonts w:ascii="Arial" w:hAnsi="Arial" w:cs="Arial"/>
          <w:sz w:val="20"/>
          <w:szCs w:val="20"/>
        </w:rPr>
        <w:t>The initial fixed term period of your</w:t>
      </w:r>
      <w:r w:rsidRPr="002E674A">
        <w:rPr>
          <w:rFonts w:ascii="Arial" w:hAnsi="Arial" w:cs="Arial"/>
          <w:sz w:val="20"/>
          <w:szCs w:val="20"/>
        </w:rPr>
        <w:t xml:space="preserve"> contract </w:t>
      </w:r>
      <w:r w:rsidRPr="00111134">
        <w:rPr>
          <w:rFonts w:ascii="Arial" w:hAnsi="Arial" w:cs="Arial"/>
          <w:sz w:val="20"/>
          <w:szCs w:val="20"/>
        </w:rPr>
        <w:t xml:space="preserve">will begin from the date your </w:t>
      </w:r>
      <w:r>
        <w:rPr>
          <w:rFonts w:ascii="Arial" w:hAnsi="Arial" w:cs="Arial"/>
          <w:sz w:val="20"/>
          <w:szCs w:val="20"/>
        </w:rPr>
        <w:t>current contract ends, which is DATE.</w:t>
      </w:r>
    </w:p>
    <w:p w14:paraId="76189D53" w14:textId="339DBFFE" w:rsidR="00415CC5" w:rsidRPr="00112D8B" w:rsidRDefault="00415CC5" w:rsidP="00415CC5">
      <w:pPr>
        <w:numPr>
          <w:ilvl w:val="0"/>
          <w:numId w:val="10"/>
        </w:numPr>
        <w:rPr>
          <w:rFonts w:ascii="Arial" w:hAnsi="Arial" w:cs="Arial"/>
          <w:sz w:val="20"/>
          <w:szCs w:val="20"/>
        </w:rPr>
      </w:pPr>
      <w:r w:rsidRPr="00112D8B">
        <w:rPr>
          <w:rFonts w:ascii="Arial" w:hAnsi="Arial" w:cs="Arial"/>
          <w:sz w:val="20"/>
          <w:szCs w:val="20"/>
        </w:rPr>
        <w:t xml:space="preserve">You will need to remain with Opus Energy for </w:t>
      </w:r>
      <w:r w:rsidR="00040B5F">
        <w:rPr>
          <w:rFonts w:ascii="Arial" w:hAnsi="Arial" w:cs="Arial"/>
          <w:sz w:val="20"/>
          <w:szCs w:val="20"/>
        </w:rPr>
        <w:t xml:space="preserve">the </w:t>
      </w:r>
      <w:r>
        <w:rPr>
          <w:rFonts w:ascii="Arial" w:hAnsi="Arial" w:cs="Arial"/>
          <w:sz w:val="20"/>
          <w:szCs w:val="20"/>
        </w:rPr>
        <w:t>duration</w:t>
      </w:r>
      <w:r w:rsidRPr="00112D8B">
        <w:rPr>
          <w:rFonts w:ascii="Arial" w:hAnsi="Arial" w:cs="Arial"/>
          <w:sz w:val="20"/>
          <w:szCs w:val="20"/>
        </w:rPr>
        <w:t xml:space="preserve"> of the agree</w:t>
      </w:r>
      <w:r>
        <w:rPr>
          <w:rFonts w:ascii="Arial" w:hAnsi="Arial" w:cs="Arial"/>
          <w:sz w:val="20"/>
          <w:szCs w:val="20"/>
        </w:rPr>
        <w:t>d fixed term period</w:t>
      </w:r>
      <w:r w:rsidRPr="00112D8B">
        <w:rPr>
          <w:rFonts w:ascii="Arial" w:hAnsi="Arial" w:cs="Arial"/>
          <w:sz w:val="20"/>
          <w:szCs w:val="20"/>
        </w:rPr>
        <w:t xml:space="preserve"> or for as long as you are responsible for the premises</w:t>
      </w:r>
      <w:r>
        <w:rPr>
          <w:rFonts w:ascii="Arial" w:hAnsi="Arial" w:cs="Arial"/>
          <w:sz w:val="20"/>
          <w:szCs w:val="20"/>
        </w:rPr>
        <w:t>.</w:t>
      </w:r>
      <w:r w:rsidRPr="00112D8B">
        <w:rPr>
          <w:rFonts w:ascii="Arial" w:hAnsi="Arial" w:cs="Arial"/>
          <w:color w:val="FF0000"/>
          <w:sz w:val="20"/>
          <w:szCs w:val="20"/>
        </w:rPr>
        <w:t xml:space="preserve"> </w:t>
      </w:r>
      <w:r w:rsidRPr="00D7551F">
        <w:rPr>
          <w:rFonts w:ascii="Arial" w:hAnsi="Arial" w:cs="Arial"/>
          <w:sz w:val="20"/>
          <w:szCs w:val="20"/>
        </w:rPr>
        <w:t xml:space="preserve">If you attempt to switch supplier during this period, Opus Energy </w:t>
      </w:r>
      <w:r w:rsidRPr="00112D8B">
        <w:rPr>
          <w:rFonts w:ascii="Arial" w:hAnsi="Arial" w:cs="Arial"/>
          <w:sz w:val="20"/>
          <w:szCs w:val="20"/>
        </w:rPr>
        <w:t xml:space="preserve">may object to </w:t>
      </w:r>
      <w:r>
        <w:rPr>
          <w:rFonts w:ascii="Arial" w:hAnsi="Arial" w:cs="Arial"/>
          <w:sz w:val="20"/>
          <w:szCs w:val="20"/>
        </w:rPr>
        <w:t>the</w:t>
      </w:r>
      <w:r w:rsidRPr="00112D8B">
        <w:rPr>
          <w:rFonts w:ascii="Arial" w:hAnsi="Arial" w:cs="Arial"/>
          <w:sz w:val="20"/>
          <w:szCs w:val="20"/>
        </w:rPr>
        <w:t xml:space="preserve"> request to transfer your supply.</w:t>
      </w:r>
    </w:p>
    <w:p w14:paraId="29588040" w14:textId="77777777" w:rsidR="00415CC5" w:rsidRPr="00D7551F" w:rsidRDefault="00415CC5" w:rsidP="00415CC5">
      <w:pPr>
        <w:numPr>
          <w:ilvl w:val="0"/>
          <w:numId w:val="10"/>
        </w:numPr>
        <w:rPr>
          <w:rFonts w:ascii="Arial" w:hAnsi="Arial" w:cs="Arial"/>
          <w:sz w:val="20"/>
          <w:szCs w:val="20"/>
        </w:rPr>
      </w:pPr>
      <w:r w:rsidRPr="00D7551F">
        <w:rPr>
          <w:rFonts w:ascii="Arial" w:hAnsi="Arial" w:cs="Arial"/>
          <w:sz w:val="20"/>
          <w:szCs w:val="20"/>
        </w:rPr>
        <w:t xml:space="preserve">Opus Energy will contact you </w:t>
      </w:r>
      <w:r>
        <w:rPr>
          <w:rFonts w:ascii="Arial" w:hAnsi="Arial" w:cs="Arial"/>
          <w:sz w:val="20"/>
          <w:szCs w:val="20"/>
        </w:rPr>
        <w:t>as</w:t>
      </w:r>
      <w:r w:rsidRPr="00D7551F">
        <w:rPr>
          <w:rFonts w:ascii="Arial" w:hAnsi="Arial" w:cs="Arial"/>
          <w:sz w:val="20"/>
          <w:szCs w:val="20"/>
        </w:rPr>
        <w:t xml:space="preserve"> the fixed term period end date is approaching, to </w:t>
      </w:r>
      <w:r>
        <w:rPr>
          <w:rFonts w:ascii="Arial" w:hAnsi="Arial" w:cs="Arial"/>
          <w:sz w:val="20"/>
          <w:szCs w:val="20"/>
        </w:rPr>
        <w:t>let</w:t>
      </w:r>
      <w:r w:rsidRPr="00D7551F">
        <w:rPr>
          <w:rFonts w:ascii="Arial" w:hAnsi="Arial" w:cs="Arial"/>
          <w:sz w:val="20"/>
          <w:szCs w:val="20"/>
        </w:rPr>
        <w:t xml:space="preserve"> you </w:t>
      </w:r>
      <w:r>
        <w:rPr>
          <w:rFonts w:ascii="Arial" w:hAnsi="Arial" w:cs="Arial"/>
          <w:sz w:val="20"/>
          <w:szCs w:val="20"/>
        </w:rPr>
        <w:t xml:space="preserve">know </w:t>
      </w:r>
      <w:r w:rsidRPr="00D7551F">
        <w:rPr>
          <w:rFonts w:ascii="Arial" w:hAnsi="Arial" w:cs="Arial"/>
          <w:sz w:val="20"/>
          <w:szCs w:val="20"/>
        </w:rPr>
        <w:t>your options.</w:t>
      </w:r>
    </w:p>
    <w:p w14:paraId="433CDDE8" w14:textId="77777777" w:rsidR="00415CC5" w:rsidRPr="00112D8B" w:rsidRDefault="00415CC5" w:rsidP="00415CC5">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Pr>
          <w:rFonts w:ascii="Arial" w:hAnsi="Arial" w:cs="Arial"/>
          <w:sz w:val="20"/>
          <w:szCs w:val="20"/>
        </w:rPr>
        <w:t xml:space="preserve">at the end of the </w:t>
      </w:r>
      <w:r w:rsidRPr="00112D8B">
        <w:rPr>
          <w:rFonts w:ascii="Arial" w:hAnsi="Arial" w:cs="Arial"/>
          <w:sz w:val="20"/>
          <w:szCs w:val="20"/>
        </w:rPr>
        <w:t xml:space="preserve">fixed term period, you need to </w:t>
      </w:r>
      <w:r>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1119F223" w14:textId="77777777" w:rsidR="00415CC5" w:rsidRDefault="00415CC5" w:rsidP="00415CC5">
      <w:pPr>
        <w:numPr>
          <w:ilvl w:val="0"/>
          <w:numId w:val="10"/>
        </w:numPr>
        <w:rPr>
          <w:rFonts w:ascii="Arial" w:hAnsi="Arial" w:cs="Arial"/>
          <w:sz w:val="20"/>
          <w:szCs w:val="20"/>
        </w:rPr>
      </w:pPr>
      <w:r>
        <w:rPr>
          <w:rFonts w:ascii="Arial" w:hAnsi="Arial" w:cs="Arial"/>
          <w:sz w:val="20"/>
          <w:szCs w:val="20"/>
        </w:rPr>
        <w:t>If you don’t agree a new contract at this point, yo</w:t>
      </w:r>
      <w:bookmarkStart w:id="1" w:name="_GoBack"/>
      <w:bookmarkEnd w:id="1"/>
      <w:r>
        <w:rPr>
          <w:rFonts w:ascii="Arial" w:hAnsi="Arial" w:cs="Arial"/>
          <w:sz w:val="20"/>
          <w:szCs w:val="20"/>
        </w:rPr>
        <w:t xml:space="preserve">u will continue to receive energy from Opus Energy under their monthly plan. This plan has fixed rates for a year with the flexibility to end the contract with 30 days’ notice. </w:t>
      </w:r>
    </w:p>
    <w:p w14:paraId="2B6AEEED" w14:textId="77777777" w:rsidR="00415CC5" w:rsidRPr="00112D8B" w:rsidRDefault="00415CC5" w:rsidP="00415CC5">
      <w:pPr>
        <w:numPr>
          <w:ilvl w:val="0"/>
          <w:numId w:val="10"/>
        </w:numPr>
        <w:rPr>
          <w:rFonts w:ascii="Arial" w:hAnsi="Arial" w:cs="Arial"/>
          <w:sz w:val="20"/>
          <w:szCs w:val="20"/>
        </w:rPr>
      </w:pPr>
      <w:r>
        <w:rPr>
          <w:rFonts w:ascii="Arial" w:hAnsi="Arial" w:cs="Arial"/>
          <w:sz w:val="20"/>
          <w:szCs w:val="20"/>
        </w:rPr>
        <w:t>Opus Energy</w:t>
      </w:r>
      <w:r w:rsidRPr="00112D8B">
        <w:rPr>
          <w:rFonts w:ascii="Arial" w:hAnsi="Arial" w:cs="Arial"/>
          <w:sz w:val="20"/>
          <w:szCs w:val="20"/>
        </w:rPr>
        <w:t xml:space="preserve"> will send your contract pack in the post </w:t>
      </w:r>
      <w:r>
        <w:rPr>
          <w:rFonts w:ascii="Arial" w:hAnsi="Arial" w:cs="Arial"/>
          <w:sz w:val="20"/>
          <w:szCs w:val="20"/>
        </w:rPr>
        <w:t xml:space="preserve">confirming </w:t>
      </w:r>
      <w:proofErr w:type="gramStart"/>
      <w:r>
        <w:rPr>
          <w:rFonts w:ascii="Arial" w:hAnsi="Arial" w:cs="Arial"/>
          <w:sz w:val="20"/>
          <w:szCs w:val="20"/>
        </w:rPr>
        <w:t>all of</w:t>
      </w:r>
      <w:proofErr w:type="gramEnd"/>
      <w:r>
        <w:rPr>
          <w:rFonts w:ascii="Arial" w:hAnsi="Arial" w:cs="Arial"/>
          <w:sz w:val="20"/>
          <w:szCs w:val="20"/>
        </w:rPr>
        <w:t xml:space="preserve"> this information in writing and</w:t>
      </w:r>
      <w:r w:rsidRPr="00112D8B">
        <w:rPr>
          <w:rFonts w:ascii="Arial" w:hAnsi="Arial" w:cs="Arial"/>
          <w:sz w:val="20"/>
          <w:szCs w:val="20"/>
        </w:rPr>
        <w:t xml:space="preserve">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w:t>
      </w:r>
      <w:proofErr w:type="gramStart"/>
      <w:r w:rsidRPr="00112D8B">
        <w:rPr>
          <w:rFonts w:ascii="Arial" w:hAnsi="Arial" w:cs="Arial"/>
          <w:sz w:val="20"/>
          <w:szCs w:val="20"/>
        </w:rPr>
        <w:t>finally</w:t>
      </w:r>
      <w:proofErr w:type="gramEnd"/>
      <w:r w:rsidRPr="00112D8B">
        <w:rPr>
          <w:rFonts w:ascii="Arial" w:hAnsi="Arial" w:cs="Arial"/>
          <w:sz w:val="20"/>
          <w:szCs w:val="20"/>
        </w:rPr>
        <w:t xml:space="preserve">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77183073" w14:textId="77777777" w:rsidR="00496C6D" w:rsidRDefault="00496C6D" w:rsidP="00496C6D">
      <w:pPr>
        <w:rPr>
          <w:rFonts w:ascii="Arial" w:hAnsi="Arial" w:cs="Arial"/>
          <w:sz w:val="20"/>
          <w:szCs w:val="20"/>
        </w:rPr>
      </w:pPr>
      <w:bookmarkStart w:id="2" w:name="_Hlk524333532"/>
      <w:r>
        <w:rPr>
          <w:rFonts w:ascii="Arial" w:hAnsi="Arial" w:cs="Arial"/>
          <w:b/>
          <w:sz w:val="20"/>
          <w:szCs w:val="20"/>
        </w:rPr>
        <w:t>3.1 IF DD ALREADY SET UP</w:t>
      </w:r>
      <w:r>
        <w:rPr>
          <w:rFonts w:ascii="Arial" w:hAnsi="Arial" w:cs="Arial"/>
          <w:sz w:val="20"/>
          <w:szCs w:val="20"/>
        </w:rPr>
        <w:t>: Your direct debit will continue as normal and you will be billed monthly in arrears according to your consumption with payment taken out of your account ten days after the invoice date.</w:t>
      </w:r>
    </w:p>
    <w:p w14:paraId="760795CC" w14:textId="77777777" w:rsidR="00496C6D" w:rsidRDefault="00496C6D" w:rsidP="00496C6D">
      <w:pPr>
        <w:rPr>
          <w:rFonts w:ascii="Arial" w:hAnsi="Arial" w:cs="Arial"/>
          <w:sz w:val="20"/>
          <w:szCs w:val="20"/>
        </w:rPr>
      </w:pPr>
    </w:p>
    <w:p w14:paraId="1C0AB437" w14:textId="77777777" w:rsidR="00496C6D" w:rsidRDefault="00496C6D" w:rsidP="00496C6D">
      <w:pPr>
        <w:rPr>
          <w:rFonts w:ascii="Arial" w:hAnsi="Arial" w:cs="Arial"/>
          <w:b/>
          <w:sz w:val="20"/>
          <w:szCs w:val="20"/>
        </w:rPr>
      </w:pPr>
      <w:r>
        <w:rPr>
          <w:rFonts w:ascii="Arial" w:hAnsi="Arial" w:cs="Arial"/>
          <w:b/>
          <w:sz w:val="20"/>
          <w:szCs w:val="20"/>
        </w:rPr>
        <w:t xml:space="preserve">3.2 IF DD NOT SET UP: </w:t>
      </w:r>
      <w:r>
        <w:rPr>
          <w:rFonts w:ascii="Arial" w:hAnsi="Arial" w:cs="Arial"/>
          <w:sz w:val="20"/>
          <w:szCs w:val="20"/>
        </w:rPr>
        <w:t xml:space="preserve"> As you are not paying by direct debit, a 7.5% uplift will be applied to your tariff, do you understand this? </w:t>
      </w:r>
      <w:r>
        <w:rPr>
          <w:rFonts w:ascii="Arial" w:hAnsi="Arial" w:cs="Arial"/>
          <w:b/>
          <w:sz w:val="20"/>
          <w:szCs w:val="20"/>
        </w:rPr>
        <w:t>Wait for confirmation.</w:t>
      </w:r>
      <w:r>
        <w:rPr>
          <w:rFonts w:ascii="Arial" w:hAnsi="Arial" w:cs="Arial"/>
          <w:sz w:val="20"/>
          <w:szCs w:val="20"/>
        </w:rPr>
        <w:t xml:space="preserve"> Would you prefer to switch to direct debit? </w:t>
      </w:r>
      <w:r>
        <w:rPr>
          <w:rFonts w:ascii="Arial" w:hAnsi="Arial" w:cs="Arial"/>
          <w:b/>
          <w:sz w:val="20"/>
          <w:szCs w:val="20"/>
        </w:rPr>
        <w:t xml:space="preserve">IF YES, proceed to 3.3.a. IF NO, proceed to 4. </w:t>
      </w:r>
    </w:p>
    <w:p w14:paraId="61B05441" w14:textId="77777777" w:rsidR="00496C6D" w:rsidRDefault="00496C6D" w:rsidP="00496C6D">
      <w:pPr>
        <w:rPr>
          <w:rFonts w:ascii="Arial" w:hAnsi="Arial" w:cs="Arial"/>
          <w:sz w:val="20"/>
          <w:szCs w:val="20"/>
        </w:rPr>
      </w:pPr>
    </w:p>
    <w:p w14:paraId="449D3D3F" w14:textId="77777777" w:rsidR="00496C6D" w:rsidRDefault="00496C6D" w:rsidP="00496C6D">
      <w:pPr>
        <w:rPr>
          <w:rFonts w:ascii="Arial" w:hAnsi="Arial" w:cs="Arial"/>
          <w:sz w:val="20"/>
          <w:szCs w:val="20"/>
        </w:rPr>
      </w:pPr>
      <w:r>
        <w:rPr>
          <w:rFonts w:ascii="Arial" w:hAnsi="Arial" w:cs="Arial"/>
          <w:sz w:val="20"/>
          <w:szCs w:val="20"/>
        </w:rPr>
        <w:t xml:space="preserve">3.3. I now need to take some details so that we can set up your account. We will first need bank details to register you for Direct Debit payments. </w:t>
      </w:r>
      <w:bookmarkEnd w:id="2"/>
      <w:r>
        <w:rPr>
          <w:rFonts w:ascii="Arial" w:hAnsi="Arial" w:cs="Arial"/>
          <w:color w:val="000000" w:themeColor="text1"/>
          <w:sz w:val="20"/>
          <w:szCs w:val="20"/>
        </w:rPr>
        <w:t>You</w:t>
      </w:r>
      <w:r>
        <w:rPr>
          <w:rFonts w:ascii="Arial" w:hAnsi="Arial" w:cs="Arial"/>
          <w:sz w:val="20"/>
          <w:szCs w:val="20"/>
        </w:rPr>
        <w:t xml:space="preserve"> can</w:t>
      </w:r>
      <w:r>
        <w:rPr>
          <w:rFonts w:ascii="Arial" w:hAnsi="Arial" w:cs="Arial"/>
          <w:color w:val="000000" w:themeColor="text1"/>
          <w:sz w:val="20"/>
          <w:szCs w:val="20"/>
        </w:rPr>
        <w:t xml:space="preserve"> cancel these in the future if you prefer, but this means you will lose the 7.5% discount already included with your rates for paying by Direct Debit.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3" w:name="_Hlk519500199"/>
      <w:r w:rsidRPr="00112D8B">
        <w:rPr>
          <w:rFonts w:ascii="Arial" w:hAnsi="Arial" w:cs="Arial"/>
          <w:sz w:val="20"/>
          <w:szCs w:val="20"/>
        </w:rPr>
        <w:t>Are you the account holder of</w:t>
      </w:r>
      <w:r w:rsidR="004268C2" w:rsidRPr="00112D8B">
        <w:rPr>
          <w:rFonts w:ascii="Arial" w:hAnsi="Arial" w:cs="Arial"/>
          <w:sz w:val="20"/>
          <w:szCs w:val="20"/>
        </w:rPr>
        <w:t xml:space="preserve"> a UK Bank or Building Society Account?</w:t>
      </w:r>
    </w:p>
    <w:bookmarkEnd w:id="3"/>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 xml:space="preserve">In the future if there is a change to the date, amount or frequency of your Direct Debit, we will always give you 5 working </w:t>
      </w:r>
      <w:proofErr w:type="spellStart"/>
      <w:r w:rsidRPr="00112D8B">
        <w:rPr>
          <w:rFonts w:ascii="Arial" w:hAnsi="Arial" w:cs="Arial"/>
          <w:bCs/>
          <w:iCs/>
          <w:sz w:val="20"/>
          <w:szCs w:val="20"/>
        </w:rPr>
        <w:t>days notice</w:t>
      </w:r>
      <w:proofErr w:type="spellEnd"/>
      <w:r w:rsidRPr="00112D8B">
        <w:rPr>
          <w:rFonts w:ascii="Arial" w:hAnsi="Arial" w:cs="Arial"/>
          <w:bCs/>
          <w:iCs/>
          <w:sz w:val="20"/>
          <w:szCs w:val="20"/>
        </w:rPr>
        <w:t xml:space="preserve"> in advance of your account being debited.</w:t>
      </w:r>
    </w:p>
    <w:p w14:paraId="117875DD" w14:textId="34F56E4B" w:rsidR="004268C2" w:rsidRPr="00112D8B" w:rsidRDefault="00E01ADD" w:rsidP="00112D8B">
      <w:pPr>
        <w:pStyle w:val="ListParagraph"/>
        <w:numPr>
          <w:ilvl w:val="1"/>
          <w:numId w:val="28"/>
        </w:numPr>
        <w:rPr>
          <w:rFonts w:ascii="Arial" w:hAnsi="Arial" w:cs="Arial"/>
          <w:sz w:val="20"/>
          <w:szCs w:val="20"/>
        </w:rPr>
      </w:pPr>
      <w:r w:rsidRPr="00DB6B45">
        <w:rPr>
          <w:rFonts w:ascii="Arial" w:hAnsi="Arial" w:cs="Arial"/>
          <w:bCs/>
          <w:iCs/>
          <w:sz w:val="20"/>
          <w:szCs w:val="20"/>
        </w:rPr>
        <w:t xml:space="preserve">The Company Name that will appear on your Bank statement against the Direct Debit will be Opus Energy Limited. </w:t>
      </w:r>
      <w:r w:rsidR="00253D70" w:rsidRPr="00112D8B">
        <w:rPr>
          <w:rFonts w:ascii="Arial" w:hAnsi="Arial" w:cs="Arial"/>
          <w:bCs/>
          <w:iCs/>
          <w:sz w:val="20"/>
          <w:szCs w:val="20"/>
        </w:rPr>
        <w:t>Y</w:t>
      </w:r>
      <w:r w:rsidR="004268C2"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004268C2"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w:t>
      </w:r>
      <w:proofErr w:type="spellStart"/>
      <w:r w:rsidRPr="00112D8B">
        <w:rPr>
          <w:rFonts w:ascii="Arial" w:hAnsi="Arial" w:cs="Arial"/>
          <w:iCs/>
          <w:sz w:val="20"/>
          <w:szCs w:val="20"/>
        </w:rPr>
        <w:t>days notice</w:t>
      </w:r>
      <w:proofErr w:type="spellEnd"/>
      <w:r w:rsidRPr="00112D8B">
        <w:rPr>
          <w:rFonts w:ascii="Arial" w:hAnsi="Arial" w:cs="Arial"/>
          <w:iCs/>
          <w:sz w:val="20"/>
          <w:szCs w:val="20"/>
        </w:rPr>
        <w:t xml:space="preserv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5F4379AA" w:rsidR="00DD0FC6"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18353787" w14:textId="77777777" w:rsidR="004F5AF8" w:rsidRPr="00112D8B" w:rsidRDefault="004F5AF8" w:rsidP="00112D8B">
      <w:pPr>
        <w:pStyle w:val="BodyTextIndent"/>
        <w:ind w:left="0"/>
        <w:jc w:val="both"/>
        <w:rPr>
          <w:rFonts w:ascii="Arial" w:hAnsi="Arial" w:cs="Arial"/>
          <w:sz w:val="20"/>
          <w:szCs w:val="20"/>
        </w:rPr>
      </w:pPr>
    </w:p>
    <w:p w14:paraId="4C9FEE9D" w14:textId="2C9024AF" w:rsidR="004F5AF8" w:rsidRPr="00112D8B" w:rsidRDefault="004F5AF8" w:rsidP="006C1B60">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64C4DA7C" w:rsidR="00F10B3C" w:rsidRPr="00112D8B" w:rsidRDefault="00D26FFD">
      <w:pPr>
        <w:jc w:val="both"/>
        <w:rPr>
          <w:rFonts w:ascii="Arial" w:hAnsi="Arial" w:cs="Arial"/>
          <w:sz w:val="20"/>
          <w:szCs w:val="20"/>
        </w:rPr>
      </w:pPr>
      <w:r>
        <w:rPr>
          <w:rFonts w:ascii="Arial" w:hAnsi="Arial" w:cs="Arial"/>
          <w:sz w:val="20"/>
          <w:szCs w:val="20"/>
        </w:rPr>
        <w:t>5</w:t>
      </w:r>
      <w:r w:rsidR="00F10B3C" w:rsidRPr="00112D8B">
        <w:rPr>
          <w:rFonts w:ascii="Arial" w:hAnsi="Arial" w:cs="Arial"/>
          <w:sz w:val="20"/>
          <w:szCs w:val="20"/>
        </w:rPr>
        <w:t xml:space="preserve">.1 Finally I need to make you aware that this confirmation script is the only recording that will be sent to Opus Energy after the sale has completed, so is there anything you wish to clarify from any of our previous conversations which were not recorded? </w:t>
      </w:r>
      <w:bookmarkStart w:id="4" w:name="_Hlk519502788"/>
      <w:r w:rsidR="00F10B3C" w:rsidRPr="00112D8B">
        <w:rPr>
          <w:rFonts w:ascii="Arial" w:hAnsi="Arial" w:cs="Arial"/>
          <w:sz w:val="20"/>
          <w:szCs w:val="20"/>
        </w:rPr>
        <w:t>(wait for a response)</w:t>
      </w:r>
      <w:bookmarkEnd w:id="4"/>
      <w:r w:rsidR="00F10B3C" w:rsidRPr="00112D8B">
        <w:rPr>
          <w:rFonts w:ascii="Arial" w:hAnsi="Arial" w:cs="Arial"/>
          <w:sz w:val="20"/>
          <w:szCs w:val="20"/>
        </w:rPr>
        <w:t>.</w:t>
      </w:r>
    </w:p>
    <w:p w14:paraId="4E6D9848" w14:textId="77777777" w:rsidR="005503D2" w:rsidRPr="00112D8B" w:rsidRDefault="005503D2" w:rsidP="002F5BFF">
      <w:pPr>
        <w:rPr>
          <w:rFonts w:ascii="Arial" w:hAnsi="Arial" w:cs="Arial"/>
          <w:b/>
          <w:color w:val="000000" w:themeColor="text1"/>
          <w:sz w:val="20"/>
          <w:szCs w:val="20"/>
        </w:rPr>
      </w:pPr>
    </w:p>
    <w:p w14:paraId="3BCB4602" w14:textId="6EFEB75D" w:rsidR="00B57E66" w:rsidRPr="00112D8B" w:rsidRDefault="00D26FFD" w:rsidP="006C1B60">
      <w:pPr>
        <w:pStyle w:val="BodyTextIndent"/>
        <w:ind w:left="0"/>
        <w:jc w:val="both"/>
        <w:rPr>
          <w:rFonts w:ascii="Arial" w:hAnsi="Arial" w:cs="Arial"/>
          <w:sz w:val="20"/>
          <w:szCs w:val="20"/>
        </w:rPr>
      </w:pPr>
      <w:r>
        <w:rPr>
          <w:rFonts w:ascii="Arial" w:hAnsi="Arial" w:cs="Arial"/>
          <w:sz w:val="20"/>
          <w:szCs w:val="20"/>
        </w:rPr>
        <w:t>5</w:t>
      </w:r>
      <w:r w:rsidR="005503D2" w:rsidRPr="00112D8B">
        <w:rPr>
          <w:rFonts w:ascii="Arial" w:hAnsi="Arial" w:cs="Arial"/>
          <w:sz w:val="20"/>
          <w:szCs w:val="20"/>
        </w:rPr>
        <w:t>.</w:t>
      </w:r>
      <w:r w:rsidR="00496C6D">
        <w:rPr>
          <w:rFonts w:ascii="Arial" w:hAnsi="Arial" w:cs="Arial"/>
          <w:sz w:val="20"/>
          <w:szCs w:val="20"/>
        </w:rPr>
        <w:t>2</w:t>
      </w:r>
      <w:r w:rsidR="005503D2"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w:t>
      </w:r>
      <w:r w:rsidR="00496C6D">
        <w:rPr>
          <w:rFonts w:ascii="Arial" w:hAnsi="Arial" w:cs="Arial"/>
          <w:sz w:val="20"/>
          <w:szCs w:val="20"/>
        </w:rPr>
        <w:t>to thank you for staying with</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proofErr w:type="gramStart"/>
      <w:r w:rsidR="000C7B7C" w:rsidRPr="00112D8B">
        <w:rPr>
          <w:rFonts w:ascii="Arial" w:hAnsi="Arial" w:cs="Arial"/>
          <w:sz w:val="20"/>
          <w:szCs w:val="20"/>
        </w:rPr>
        <w:t>started</w:t>
      </w:r>
      <w:proofErr w:type="gramEnd"/>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2B7CF" w14:textId="77777777" w:rsidR="006E1A27" w:rsidRDefault="006E1A27">
      <w:r>
        <w:separator/>
      </w:r>
    </w:p>
  </w:endnote>
  <w:endnote w:type="continuationSeparator" w:id="0">
    <w:p w14:paraId="3A6745B1" w14:textId="77777777" w:rsidR="006E1A27" w:rsidRDefault="006E1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5C724" w14:textId="77777777" w:rsidR="006E1A27" w:rsidRDefault="006E1A27">
      <w:r>
        <w:separator/>
      </w:r>
    </w:p>
  </w:footnote>
  <w:footnote w:type="continuationSeparator" w:id="0">
    <w:p w14:paraId="2080D052" w14:textId="77777777" w:rsidR="006E1A27" w:rsidRDefault="006E1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8"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5"/>
  </w:num>
  <w:num w:numId="3">
    <w:abstractNumId w:val="17"/>
  </w:num>
  <w:num w:numId="4">
    <w:abstractNumId w:val="20"/>
  </w:num>
  <w:num w:numId="5">
    <w:abstractNumId w:val="14"/>
  </w:num>
  <w:num w:numId="6">
    <w:abstractNumId w:val="16"/>
  </w:num>
  <w:num w:numId="7">
    <w:abstractNumId w:val="7"/>
  </w:num>
  <w:num w:numId="8">
    <w:abstractNumId w:val="2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
  </w:num>
  <w:num w:numId="12">
    <w:abstractNumId w:val="27"/>
  </w:num>
  <w:num w:numId="13">
    <w:abstractNumId w:val="26"/>
  </w:num>
  <w:num w:numId="14">
    <w:abstractNumId w:val="0"/>
  </w:num>
  <w:num w:numId="15">
    <w:abstractNumId w:val="8"/>
  </w:num>
  <w:num w:numId="16">
    <w:abstractNumId w:val="6"/>
  </w:num>
  <w:num w:numId="17">
    <w:abstractNumId w:val="24"/>
  </w:num>
  <w:num w:numId="18">
    <w:abstractNumId w:val="22"/>
  </w:num>
  <w:num w:numId="19">
    <w:abstractNumId w:val="11"/>
  </w:num>
  <w:num w:numId="20">
    <w:abstractNumId w:val="15"/>
  </w:num>
  <w:num w:numId="21">
    <w:abstractNumId w:val="19"/>
  </w:num>
  <w:num w:numId="22">
    <w:abstractNumId w:val="28"/>
  </w:num>
  <w:num w:numId="23">
    <w:abstractNumId w:val="3"/>
  </w:num>
  <w:num w:numId="24">
    <w:abstractNumId w:val="10"/>
  </w:num>
  <w:num w:numId="25">
    <w:abstractNumId w:val="1"/>
  </w:num>
  <w:num w:numId="26">
    <w:abstractNumId w:val="13"/>
  </w:num>
  <w:num w:numId="27">
    <w:abstractNumId w:val="23"/>
  </w:num>
  <w:num w:numId="28">
    <w:abstractNumId w:val="4"/>
  </w:num>
  <w:num w:numId="29">
    <w:abstractNumId w:val="18"/>
  </w:num>
  <w:num w:numId="30">
    <w:abstractNumId w:val="12"/>
  </w:num>
  <w:num w:numId="31">
    <w:abstractNumId w:val="9"/>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1BE3"/>
    <w:rsid w:val="000147CF"/>
    <w:rsid w:val="0001657D"/>
    <w:rsid w:val="00020639"/>
    <w:rsid w:val="000213FA"/>
    <w:rsid w:val="000225E8"/>
    <w:rsid w:val="0002275D"/>
    <w:rsid w:val="000337BE"/>
    <w:rsid w:val="00034A94"/>
    <w:rsid w:val="00036454"/>
    <w:rsid w:val="00040B5F"/>
    <w:rsid w:val="000428DE"/>
    <w:rsid w:val="000458DF"/>
    <w:rsid w:val="00045DB5"/>
    <w:rsid w:val="00047AC2"/>
    <w:rsid w:val="00053326"/>
    <w:rsid w:val="00056623"/>
    <w:rsid w:val="00060271"/>
    <w:rsid w:val="000616A5"/>
    <w:rsid w:val="000651CC"/>
    <w:rsid w:val="00065E03"/>
    <w:rsid w:val="00070EDB"/>
    <w:rsid w:val="00071368"/>
    <w:rsid w:val="000801A2"/>
    <w:rsid w:val="000823B0"/>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1F18"/>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C47"/>
    <w:rsid w:val="001720D3"/>
    <w:rsid w:val="00173CA6"/>
    <w:rsid w:val="00173E48"/>
    <w:rsid w:val="0017451E"/>
    <w:rsid w:val="001779E0"/>
    <w:rsid w:val="00183DCA"/>
    <w:rsid w:val="0018522F"/>
    <w:rsid w:val="00186D20"/>
    <w:rsid w:val="00191EB8"/>
    <w:rsid w:val="00193490"/>
    <w:rsid w:val="00196334"/>
    <w:rsid w:val="001A3813"/>
    <w:rsid w:val="001E2101"/>
    <w:rsid w:val="001E2E23"/>
    <w:rsid w:val="001E4FEB"/>
    <w:rsid w:val="001E6566"/>
    <w:rsid w:val="001F0020"/>
    <w:rsid w:val="001F36F7"/>
    <w:rsid w:val="00203393"/>
    <w:rsid w:val="002120C9"/>
    <w:rsid w:val="002157F6"/>
    <w:rsid w:val="0021651B"/>
    <w:rsid w:val="002178A9"/>
    <w:rsid w:val="00220678"/>
    <w:rsid w:val="002228D6"/>
    <w:rsid w:val="002302E2"/>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66FF3"/>
    <w:rsid w:val="002712AB"/>
    <w:rsid w:val="00272A1B"/>
    <w:rsid w:val="00274605"/>
    <w:rsid w:val="00274DF2"/>
    <w:rsid w:val="00275057"/>
    <w:rsid w:val="00275463"/>
    <w:rsid w:val="00291A30"/>
    <w:rsid w:val="00296F1C"/>
    <w:rsid w:val="002A25C6"/>
    <w:rsid w:val="002A4F6D"/>
    <w:rsid w:val="002A52BC"/>
    <w:rsid w:val="002A6FA0"/>
    <w:rsid w:val="002B068D"/>
    <w:rsid w:val="002B32E5"/>
    <w:rsid w:val="002B62F8"/>
    <w:rsid w:val="002B7D16"/>
    <w:rsid w:val="002C097A"/>
    <w:rsid w:val="002C1277"/>
    <w:rsid w:val="002D27F2"/>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95C"/>
    <w:rsid w:val="00344BF9"/>
    <w:rsid w:val="0034504D"/>
    <w:rsid w:val="00353EEA"/>
    <w:rsid w:val="003555A4"/>
    <w:rsid w:val="00360F92"/>
    <w:rsid w:val="00360FA9"/>
    <w:rsid w:val="003665D5"/>
    <w:rsid w:val="00372B2E"/>
    <w:rsid w:val="003847F0"/>
    <w:rsid w:val="00386AC5"/>
    <w:rsid w:val="00386B21"/>
    <w:rsid w:val="00387C1A"/>
    <w:rsid w:val="003904A6"/>
    <w:rsid w:val="00392928"/>
    <w:rsid w:val="0039390B"/>
    <w:rsid w:val="003A39C8"/>
    <w:rsid w:val="003A4FEF"/>
    <w:rsid w:val="003B029A"/>
    <w:rsid w:val="003B0480"/>
    <w:rsid w:val="003B0A2F"/>
    <w:rsid w:val="003B0FAC"/>
    <w:rsid w:val="003B1533"/>
    <w:rsid w:val="003B161E"/>
    <w:rsid w:val="003B212F"/>
    <w:rsid w:val="003B246B"/>
    <w:rsid w:val="003B7893"/>
    <w:rsid w:val="003C1C50"/>
    <w:rsid w:val="003C5F1C"/>
    <w:rsid w:val="003C684F"/>
    <w:rsid w:val="003D0C90"/>
    <w:rsid w:val="003D1272"/>
    <w:rsid w:val="003D1779"/>
    <w:rsid w:val="003D544F"/>
    <w:rsid w:val="003D7C5A"/>
    <w:rsid w:val="003D7EAD"/>
    <w:rsid w:val="003E092A"/>
    <w:rsid w:val="003E0F83"/>
    <w:rsid w:val="003E60CF"/>
    <w:rsid w:val="003E62F2"/>
    <w:rsid w:val="004041ED"/>
    <w:rsid w:val="00407049"/>
    <w:rsid w:val="00407E06"/>
    <w:rsid w:val="00414E44"/>
    <w:rsid w:val="00415B42"/>
    <w:rsid w:val="00415CC5"/>
    <w:rsid w:val="004169E1"/>
    <w:rsid w:val="00420148"/>
    <w:rsid w:val="0042159B"/>
    <w:rsid w:val="00424CBF"/>
    <w:rsid w:val="004251B0"/>
    <w:rsid w:val="004268C2"/>
    <w:rsid w:val="00427DF5"/>
    <w:rsid w:val="00432031"/>
    <w:rsid w:val="004331FB"/>
    <w:rsid w:val="004360AA"/>
    <w:rsid w:val="00440614"/>
    <w:rsid w:val="00442157"/>
    <w:rsid w:val="00447A16"/>
    <w:rsid w:val="00451878"/>
    <w:rsid w:val="00455B4C"/>
    <w:rsid w:val="004561C1"/>
    <w:rsid w:val="004577F5"/>
    <w:rsid w:val="00462CE0"/>
    <w:rsid w:val="00464EEC"/>
    <w:rsid w:val="00470547"/>
    <w:rsid w:val="00482BD2"/>
    <w:rsid w:val="00485BB9"/>
    <w:rsid w:val="00485FD9"/>
    <w:rsid w:val="00486871"/>
    <w:rsid w:val="00491BA6"/>
    <w:rsid w:val="0049237F"/>
    <w:rsid w:val="00495EA3"/>
    <w:rsid w:val="00496B06"/>
    <w:rsid w:val="00496C6D"/>
    <w:rsid w:val="004A0129"/>
    <w:rsid w:val="004B15B6"/>
    <w:rsid w:val="004C5DA1"/>
    <w:rsid w:val="004C5F74"/>
    <w:rsid w:val="004D1F20"/>
    <w:rsid w:val="004D3DF0"/>
    <w:rsid w:val="004D51C6"/>
    <w:rsid w:val="004F2410"/>
    <w:rsid w:val="004F5AF8"/>
    <w:rsid w:val="004F65F6"/>
    <w:rsid w:val="004F69F9"/>
    <w:rsid w:val="004F77F7"/>
    <w:rsid w:val="00502219"/>
    <w:rsid w:val="00503069"/>
    <w:rsid w:val="00503843"/>
    <w:rsid w:val="005063E3"/>
    <w:rsid w:val="0050653D"/>
    <w:rsid w:val="0051586A"/>
    <w:rsid w:val="00515D61"/>
    <w:rsid w:val="005225CC"/>
    <w:rsid w:val="00522FA2"/>
    <w:rsid w:val="005270FF"/>
    <w:rsid w:val="005310BA"/>
    <w:rsid w:val="00531E2A"/>
    <w:rsid w:val="00532EEF"/>
    <w:rsid w:val="00543311"/>
    <w:rsid w:val="00543BA7"/>
    <w:rsid w:val="005442EA"/>
    <w:rsid w:val="005503D2"/>
    <w:rsid w:val="00553E78"/>
    <w:rsid w:val="005548E1"/>
    <w:rsid w:val="005549D0"/>
    <w:rsid w:val="00556887"/>
    <w:rsid w:val="0056029E"/>
    <w:rsid w:val="00561889"/>
    <w:rsid w:val="00562B66"/>
    <w:rsid w:val="005674DA"/>
    <w:rsid w:val="00571771"/>
    <w:rsid w:val="005748ED"/>
    <w:rsid w:val="00575A49"/>
    <w:rsid w:val="00575B2C"/>
    <w:rsid w:val="00580DFB"/>
    <w:rsid w:val="00584BB5"/>
    <w:rsid w:val="005851AA"/>
    <w:rsid w:val="005858D2"/>
    <w:rsid w:val="00591CEF"/>
    <w:rsid w:val="005929D2"/>
    <w:rsid w:val="005930B9"/>
    <w:rsid w:val="00595952"/>
    <w:rsid w:val="005970C5"/>
    <w:rsid w:val="005A10D2"/>
    <w:rsid w:val="005A17A2"/>
    <w:rsid w:val="005A32A3"/>
    <w:rsid w:val="005A4C97"/>
    <w:rsid w:val="005A7D2E"/>
    <w:rsid w:val="005B1DE8"/>
    <w:rsid w:val="005B2211"/>
    <w:rsid w:val="005B50E0"/>
    <w:rsid w:val="005B6B7E"/>
    <w:rsid w:val="005C11A4"/>
    <w:rsid w:val="005C6776"/>
    <w:rsid w:val="005C785F"/>
    <w:rsid w:val="005D7FB9"/>
    <w:rsid w:val="005E4855"/>
    <w:rsid w:val="005F2653"/>
    <w:rsid w:val="005F3650"/>
    <w:rsid w:val="005F72F3"/>
    <w:rsid w:val="00600640"/>
    <w:rsid w:val="0060080C"/>
    <w:rsid w:val="00600A98"/>
    <w:rsid w:val="00611033"/>
    <w:rsid w:val="0061442E"/>
    <w:rsid w:val="00614A20"/>
    <w:rsid w:val="0061557C"/>
    <w:rsid w:val="00622567"/>
    <w:rsid w:val="0062274B"/>
    <w:rsid w:val="00624E45"/>
    <w:rsid w:val="00632768"/>
    <w:rsid w:val="00632EB3"/>
    <w:rsid w:val="0063353E"/>
    <w:rsid w:val="0063391E"/>
    <w:rsid w:val="006377AB"/>
    <w:rsid w:val="006402EE"/>
    <w:rsid w:val="0064670B"/>
    <w:rsid w:val="00651176"/>
    <w:rsid w:val="00651F0C"/>
    <w:rsid w:val="00656BE4"/>
    <w:rsid w:val="006574AD"/>
    <w:rsid w:val="0065768A"/>
    <w:rsid w:val="00657F82"/>
    <w:rsid w:val="00660A49"/>
    <w:rsid w:val="00662A05"/>
    <w:rsid w:val="00665A86"/>
    <w:rsid w:val="00671940"/>
    <w:rsid w:val="00672438"/>
    <w:rsid w:val="006732AC"/>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262C"/>
    <w:rsid w:val="006C4EAB"/>
    <w:rsid w:val="006C54F1"/>
    <w:rsid w:val="006D28A9"/>
    <w:rsid w:val="006E0470"/>
    <w:rsid w:val="006E0DA7"/>
    <w:rsid w:val="006E1A27"/>
    <w:rsid w:val="006E1D08"/>
    <w:rsid w:val="006E2350"/>
    <w:rsid w:val="006E4EAE"/>
    <w:rsid w:val="006E54F5"/>
    <w:rsid w:val="006F12F8"/>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1DA4"/>
    <w:rsid w:val="00771E88"/>
    <w:rsid w:val="0077356A"/>
    <w:rsid w:val="0078168E"/>
    <w:rsid w:val="00781F21"/>
    <w:rsid w:val="00782AD3"/>
    <w:rsid w:val="007836C0"/>
    <w:rsid w:val="007870DF"/>
    <w:rsid w:val="00790811"/>
    <w:rsid w:val="00792290"/>
    <w:rsid w:val="00796232"/>
    <w:rsid w:val="00797D40"/>
    <w:rsid w:val="007A1B29"/>
    <w:rsid w:val="007A38E6"/>
    <w:rsid w:val="007A4886"/>
    <w:rsid w:val="007A7116"/>
    <w:rsid w:val="007B0639"/>
    <w:rsid w:val="007B7142"/>
    <w:rsid w:val="007C0097"/>
    <w:rsid w:val="007C0B14"/>
    <w:rsid w:val="007C4B8A"/>
    <w:rsid w:val="007C5B18"/>
    <w:rsid w:val="007C689C"/>
    <w:rsid w:val="007D0B5F"/>
    <w:rsid w:val="007D2856"/>
    <w:rsid w:val="007D2866"/>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1A6"/>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C154E"/>
    <w:rsid w:val="008D0A7F"/>
    <w:rsid w:val="008D10AA"/>
    <w:rsid w:val="008D2FAA"/>
    <w:rsid w:val="008D57A7"/>
    <w:rsid w:val="008D5908"/>
    <w:rsid w:val="008D70F1"/>
    <w:rsid w:val="008E682B"/>
    <w:rsid w:val="008E698E"/>
    <w:rsid w:val="008F5067"/>
    <w:rsid w:val="008F5A07"/>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613EB"/>
    <w:rsid w:val="00962253"/>
    <w:rsid w:val="00964827"/>
    <w:rsid w:val="009707B1"/>
    <w:rsid w:val="00971AE1"/>
    <w:rsid w:val="00974F01"/>
    <w:rsid w:val="00983004"/>
    <w:rsid w:val="00983ACE"/>
    <w:rsid w:val="0098574F"/>
    <w:rsid w:val="00986373"/>
    <w:rsid w:val="009927E4"/>
    <w:rsid w:val="00992D97"/>
    <w:rsid w:val="00993A8F"/>
    <w:rsid w:val="009967CF"/>
    <w:rsid w:val="00996F8D"/>
    <w:rsid w:val="009A1616"/>
    <w:rsid w:val="009A237F"/>
    <w:rsid w:val="009A3A59"/>
    <w:rsid w:val="009A4DD6"/>
    <w:rsid w:val="009A592E"/>
    <w:rsid w:val="009B2089"/>
    <w:rsid w:val="009B78F9"/>
    <w:rsid w:val="009B7CCC"/>
    <w:rsid w:val="009C2F79"/>
    <w:rsid w:val="009C4C7F"/>
    <w:rsid w:val="009C508C"/>
    <w:rsid w:val="009C5E5E"/>
    <w:rsid w:val="009C7B09"/>
    <w:rsid w:val="009D03B6"/>
    <w:rsid w:val="009D257B"/>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3319E"/>
    <w:rsid w:val="00A37664"/>
    <w:rsid w:val="00A40DD7"/>
    <w:rsid w:val="00A427A0"/>
    <w:rsid w:val="00A44D82"/>
    <w:rsid w:val="00A44D98"/>
    <w:rsid w:val="00A51EEA"/>
    <w:rsid w:val="00A52518"/>
    <w:rsid w:val="00A531B3"/>
    <w:rsid w:val="00A53D93"/>
    <w:rsid w:val="00A546A9"/>
    <w:rsid w:val="00A55103"/>
    <w:rsid w:val="00A5524C"/>
    <w:rsid w:val="00A55605"/>
    <w:rsid w:val="00A60869"/>
    <w:rsid w:val="00A60DDF"/>
    <w:rsid w:val="00A61103"/>
    <w:rsid w:val="00A6162E"/>
    <w:rsid w:val="00A66083"/>
    <w:rsid w:val="00A666D3"/>
    <w:rsid w:val="00A70A9A"/>
    <w:rsid w:val="00A71C75"/>
    <w:rsid w:val="00A73EC1"/>
    <w:rsid w:val="00A76943"/>
    <w:rsid w:val="00A77BCB"/>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C64"/>
    <w:rsid w:val="00AD51CE"/>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3E11"/>
    <w:rsid w:val="00B34498"/>
    <w:rsid w:val="00B36875"/>
    <w:rsid w:val="00B47DE7"/>
    <w:rsid w:val="00B53A7A"/>
    <w:rsid w:val="00B53D9B"/>
    <w:rsid w:val="00B57E66"/>
    <w:rsid w:val="00B628BD"/>
    <w:rsid w:val="00B67D52"/>
    <w:rsid w:val="00B72CC1"/>
    <w:rsid w:val="00B72F2F"/>
    <w:rsid w:val="00B761B7"/>
    <w:rsid w:val="00B821C4"/>
    <w:rsid w:val="00B82E1E"/>
    <w:rsid w:val="00B83E4A"/>
    <w:rsid w:val="00B86CC4"/>
    <w:rsid w:val="00B8711B"/>
    <w:rsid w:val="00B93287"/>
    <w:rsid w:val="00B93ED2"/>
    <w:rsid w:val="00B95F0D"/>
    <w:rsid w:val="00BA1626"/>
    <w:rsid w:val="00BA1A09"/>
    <w:rsid w:val="00BA7AFF"/>
    <w:rsid w:val="00BA7F99"/>
    <w:rsid w:val="00BB1EAD"/>
    <w:rsid w:val="00BD2148"/>
    <w:rsid w:val="00BD28EA"/>
    <w:rsid w:val="00BD57D0"/>
    <w:rsid w:val="00BD6451"/>
    <w:rsid w:val="00BD6BC7"/>
    <w:rsid w:val="00BE23E5"/>
    <w:rsid w:val="00BE2CC4"/>
    <w:rsid w:val="00BE3220"/>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4CB3"/>
    <w:rsid w:val="00C25368"/>
    <w:rsid w:val="00C266D5"/>
    <w:rsid w:val="00C26BD3"/>
    <w:rsid w:val="00C30AA0"/>
    <w:rsid w:val="00C320FA"/>
    <w:rsid w:val="00C3303B"/>
    <w:rsid w:val="00C34393"/>
    <w:rsid w:val="00C3490B"/>
    <w:rsid w:val="00C35551"/>
    <w:rsid w:val="00C36FF6"/>
    <w:rsid w:val="00C37D80"/>
    <w:rsid w:val="00C44952"/>
    <w:rsid w:val="00C45466"/>
    <w:rsid w:val="00C532A4"/>
    <w:rsid w:val="00C60A3C"/>
    <w:rsid w:val="00C6185E"/>
    <w:rsid w:val="00C64105"/>
    <w:rsid w:val="00C6703C"/>
    <w:rsid w:val="00C70467"/>
    <w:rsid w:val="00C72241"/>
    <w:rsid w:val="00C82DA4"/>
    <w:rsid w:val="00C934CD"/>
    <w:rsid w:val="00C93FB8"/>
    <w:rsid w:val="00CA0CD2"/>
    <w:rsid w:val="00CA1741"/>
    <w:rsid w:val="00CA2D49"/>
    <w:rsid w:val="00CA7FA5"/>
    <w:rsid w:val="00CB03CE"/>
    <w:rsid w:val="00CB1BE0"/>
    <w:rsid w:val="00CB4C0B"/>
    <w:rsid w:val="00CC35A6"/>
    <w:rsid w:val="00CC538E"/>
    <w:rsid w:val="00CC53CF"/>
    <w:rsid w:val="00CD0078"/>
    <w:rsid w:val="00CD2CE4"/>
    <w:rsid w:val="00CD4690"/>
    <w:rsid w:val="00CD4EC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6D88"/>
    <w:rsid w:val="00D26FFD"/>
    <w:rsid w:val="00D27BED"/>
    <w:rsid w:val="00D32561"/>
    <w:rsid w:val="00D3381F"/>
    <w:rsid w:val="00D33993"/>
    <w:rsid w:val="00D41A84"/>
    <w:rsid w:val="00D435C3"/>
    <w:rsid w:val="00D44DD0"/>
    <w:rsid w:val="00D457BE"/>
    <w:rsid w:val="00D45868"/>
    <w:rsid w:val="00D4617E"/>
    <w:rsid w:val="00D5633F"/>
    <w:rsid w:val="00D5723F"/>
    <w:rsid w:val="00D6229F"/>
    <w:rsid w:val="00D62CBB"/>
    <w:rsid w:val="00D71407"/>
    <w:rsid w:val="00D8540C"/>
    <w:rsid w:val="00D8541D"/>
    <w:rsid w:val="00D92A9D"/>
    <w:rsid w:val="00D92B04"/>
    <w:rsid w:val="00D9638B"/>
    <w:rsid w:val="00D972E6"/>
    <w:rsid w:val="00DA2FD7"/>
    <w:rsid w:val="00DB5882"/>
    <w:rsid w:val="00DB67DF"/>
    <w:rsid w:val="00DB6805"/>
    <w:rsid w:val="00DB7924"/>
    <w:rsid w:val="00DD0FC6"/>
    <w:rsid w:val="00DD37DB"/>
    <w:rsid w:val="00DD662F"/>
    <w:rsid w:val="00DD6FEA"/>
    <w:rsid w:val="00DD789E"/>
    <w:rsid w:val="00DE0645"/>
    <w:rsid w:val="00DE09B5"/>
    <w:rsid w:val="00DE3D4D"/>
    <w:rsid w:val="00DE5026"/>
    <w:rsid w:val="00DE5BD0"/>
    <w:rsid w:val="00DE5D65"/>
    <w:rsid w:val="00DE5F06"/>
    <w:rsid w:val="00DF02DE"/>
    <w:rsid w:val="00DF110F"/>
    <w:rsid w:val="00DF1FB9"/>
    <w:rsid w:val="00DF2399"/>
    <w:rsid w:val="00DF2466"/>
    <w:rsid w:val="00DF251B"/>
    <w:rsid w:val="00DF3065"/>
    <w:rsid w:val="00DF5B32"/>
    <w:rsid w:val="00E01ADD"/>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838"/>
    <w:rsid w:val="00E61B20"/>
    <w:rsid w:val="00E63A31"/>
    <w:rsid w:val="00E65434"/>
    <w:rsid w:val="00E66066"/>
    <w:rsid w:val="00E674CC"/>
    <w:rsid w:val="00E7509D"/>
    <w:rsid w:val="00E75322"/>
    <w:rsid w:val="00E76273"/>
    <w:rsid w:val="00E76BFE"/>
    <w:rsid w:val="00E84FBD"/>
    <w:rsid w:val="00E8626D"/>
    <w:rsid w:val="00E92298"/>
    <w:rsid w:val="00EA1B07"/>
    <w:rsid w:val="00EA1C48"/>
    <w:rsid w:val="00EA620F"/>
    <w:rsid w:val="00EB058B"/>
    <w:rsid w:val="00EB0A80"/>
    <w:rsid w:val="00EB10D7"/>
    <w:rsid w:val="00EB4022"/>
    <w:rsid w:val="00EB6544"/>
    <w:rsid w:val="00EB6DDF"/>
    <w:rsid w:val="00EC07BD"/>
    <w:rsid w:val="00EC1585"/>
    <w:rsid w:val="00EC7B8C"/>
    <w:rsid w:val="00ED0CDA"/>
    <w:rsid w:val="00EE05FF"/>
    <w:rsid w:val="00EE1F30"/>
    <w:rsid w:val="00EE5DBE"/>
    <w:rsid w:val="00EF0C8A"/>
    <w:rsid w:val="00EF38F8"/>
    <w:rsid w:val="00EF4E91"/>
    <w:rsid w:val="00F03189"/>
    <w:rsid w:val="00F0463C"/>
    <w:rsid w:val="00F10B3C"/>
    <w:rsid w:val="00F119A8"/>
    <w:rsid w:val="00F17B02"/>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3C97"/>
    <w:rsid w:val="00F6421A"/>
    <w:rsid w:val="00F65640"/>
    <w:rsid w:val="00F70E16"/>
    <w:rsid w:val="00F73519"/>
    <w:rsid w:val="00F758A5"/>
    <w:rsid w:val="00F7709C"/>
    <w:rsid w:val="00F8179E"/>
    <w:rsid w:val="00F84D3F"/>
    <w:rsid w:val="00F87CF7"/>
    <w:rsid w:val="00F90EAE"/>
    <w:rsid w:val="00F90F4B"/>
    <w:rsid w:val="00F94D16"/>
    <w:rsid w:val="00F95D54"/>
    <w:rsid w:val="00F9792B"/>
    <w:rsid w:val="00FA1198"/>
    <w:rsid w:val="00FA247F"/>
    <w:rsid w:val="00FA75BC"/>
    <w:rsid w:val="00FB13C1"/>
    <w:rsid w:val="00FB36E6"/>
    <w:rsid w:val="00FC5CBF"/>
    <w:rsid w:val="00FD0A3E"/>
    <w:rsid w:val="00FD2414"/>
    <w:rsid w:val="00FD59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49080">
      <w:bodyDiv w:val="1"/>
      <w:marLeft w:val="0"/>
      <w:marRight w:val="0"/>
      <w:marTop w:val="0"/>
      <w:marBottom w:val="0"/>
      <w:divBdr>
        <w:top w:val="none" w:sz="0" w:space="0" w:color="auto"/>
        <w:left w:val="none" w:sz="0" w:space="0" w:color="auto"/>
        <w:bottom w:val="none" w:sz="0" w:space="0" w:color="auto"/>
        <w:right w:val="none" w:sz="0" w:space="0" w:color="auto"/>
      </w:divBdr>
    </w:div>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43EC2-55FE-4951-8A48-07E5DB83D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80</Words>
  <Characters>722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8783</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Philip Hayward</cp:lastModifiedBy>
  <cp:revision>4</cp:revision>
  <cp:lastPrinted>2018-07-02T07:55:00Z</cp:lastPrinted>
  <dcterms:created xsi:type="dcterms:W3CDTF">2019-01-09T15:42:00Z</dcterms:created>
  <dcterms:modified xsi:type="dcterms:W3CDTF">2019-01-15T12:33:00Z</dcterms:modified>
</cp:coreProperties>
</file>